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C032E" w14:textId="5F1C9482" w:rsidR="004135F5" w:rsidRPr="00565E6A" w:rsidRDefault="00D95C99" w:rsidP="00565E6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his if for Agenda </w:t>
      </w:r>
      <w:hyperlink r:id="rId5" w:history="1">
        <w:r w:rsidRPr="00D268AE">
          <w:rPr>
            <w:rStyle w:val="Hyperlink"/>
            <w:rFonts w:ascii="Calibri" w:hAnsi="Calibri" w:cs="Calibri"/>
            <w:sz w:val="22"/>
            <w:szCs w:val="22"/>
          </w:rPr>
          <w:t>Upload</w:t>
        </w:r>
      </w:hyperlink>
      <w:r>
        <w:rPr>
          <w:rFonts w:ascii="Calibri" w:hAnsi="Calibri" w:cs="Calibri"/>
          <w:sz w:val="22"/>
          <w:szCs w:val="22"/>
        </w:rPr>
        <w:t xml:space="preserve"> test</w:t>
      </w:r>
    </w:p>
    <w:sectPr w:rsidR="004135F5" w:rsidRPr="00565E6A" w:rsidSect="00565E6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01EAB"/>
    <w:multiLevelType w:val="multilevel"/>
    <w:tmpl w:val="A01CF9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9C78A1"/>
    <w:multiLevelType w:val="multilevel"/>
    <w:tmpl w:val="37E47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36236CC"/>
    <w:multiLevelType w:val="multilevel"/>
    <w:tmpl w:val="FBE880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9320974"/>
    <w:multiLevelType w:val="multilevel"/>
    <w:tmpl w:val="BFA6C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B312040"/>
    <w:multiLevelType w:val="multilevel"/>
    <w:tmpl w:val="E5A47D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9942732"/>
    <w:multiLevelType w:val="multilevel"/>
    <w:tmpl w:val="C1D24C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09209744">
    <w:abstractNumId w:val="0"/>
    <w:lvlOverride w:ilvl="0">
      <w:startOverride w:val="1"/>
    </w:lvlOverride>
  </w:num>
  <w:num w:numId="2" w16cid:durableId="2120829712">
    <w:abstractNumId w:val="5"/>
    <w:lvlOverride w:ilvl="0">
      <w:startOverride w:val="1"/>
    </w:lvlOverride>
  </w:num>
  <w:num w:numId="3" w16cid:durableId="187178782">
    <w:abstractNumId w:val="1"/>
    <w:lvlOverride w:ilvl="0">
      <w:startOverride w:val="1"/>
    </w:lvlOverride>
  </w:num>
  <w:num w:numId="4" w16cid:durableId="1856337215">
    <w:abstractNumId w:val="4"/>
    <w:lvlOverride w:ilvl="0">
      <w:startOverride w:val="1"/>
    </w:lvlOverride>
  </w:num>
  <w:num w:numId="5" w16cid:durableId="759134555">
    <w:abstractNumId w:val="3"/>
    <w:lvlOverride w:ilvl="0">
      <w:startOverride w:val="1"/>
    </w:lvlOverride>
  </w:num>
  <w:num w:numId="6" w16cid:durableId="891574330">
    <w:abstractNumId w:val="3"/>
    <w:lvlOverride w:ilvl="0"/>
    <w:lvlOverride w:ilvl="1">
      <w:startOverride w:val="1"/>
    </w:lvlOverride>
  </w:num>
  <w:num w:numId="7" w16cid:durableId="1537546012">
    <w:abstractNumId w:val="2"/>
    <w:lvlOverride w:ilvl="0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yNDY2MjMxMAJCCyUdpeDU4uLM/DyQAsNaAFlQYEssAAAA"/>
  </w:docVars>
  <w:rsids>
    <w:rsidRoot w:val="00F624E8"/>
    <w:rsid w:val="004135F5"/>
    <w:rsid w:val="00565E6A"/>
    <w:rsid w:val="00D268AE"/>
    <w:rsid w:val="00D95C99"/>
    <w:rsid w:val="00F62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0C7C4C"/>
  <w15:chartTrackingRefBased/>
  <w15:docId w15:val="{068B748D-FC7A-4AE6-902B-AB07AFA58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68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596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oogl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</Words>
  <Characters>57</Characters>
  <Application>Microsoft Office Word</Application>
  <DocSecurity>0</DocSecurity>
  <Lines>1</Lines>
  <Paragraphs>1</Paragraphs>
  <ScaleCrop>false</ScaleCrop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Quelch</dc:creator>
  <cp:keywords/>
  <dc:description/>
  <cp:lastModifiedBy>Sneha R. Erupaka</cp:lastModifiedBy>
  <cp:revision>5</cp:revision>
  <dcterms:created xsi:type="dcterms:W3CDTF">2016-12-15T16:35:00Z</dcterms:created>
  <dcterms:modified xsi:type="dcterms:W3CDTF">2023-06-05T16:25:00Z</dcterms:modified>
</cp:coreProperties>
</file>